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0F69" w:rsidRDefault="008E1764" w:rsidP="00944F49">
      <w:pPr>
        <w:tabs>
          <w:tab w:val="left" w:pos="795"/>
          <w:tab w:val="left" w:pos="3855"/>
        </w:tabs>
      </w:pPr>
      <w:r>
        <w:rPr>
          <w:noProof/>
          <w:lang w:eastAsia="tr-TR"/>
        </w:rPr>
        <w:pict>
          <v:rect id="Dikdörtgen 9" o:spid="_x0000_s1026" style="position:absolute;margin-left:0;margin-top:15.2pt;width:142.5pt;height:29.85pt;z-index:251637248;visibility:visible;mso-position-horizontal:center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" filled="f" strokecolor="black [3213]" strokeweight="1pt">
            <w10:wrap anchorx="margin"/>
          </v:rect>
        </w:pict>
      </w:r>
      <w:r w:rsidR="00944F49">
        <w:tab/>
      </w:r>
      <w:r w:rsidR="00944F49">
        <w:tab/>
      </w:r>
    </w:p>
    <w:p w:rsidR="0048691C" w:rsidRDefault="007A5D67" w:rsidP="00BA0F69">
      <w:pPr>
        <w:tabs>
          <w:tab w:val="left" w:pos="795"/>
          <w:tab w:val="center" w:pos="4536"/>
        </w:tabs>
      </w:pPr>
      <w:r>
        <w:t xml:space="preserve">                                                                         </w:t>
      </w:r>
      <w:r w:rsidR="00944F49">
        <w:t>C</w:t>
      </w:r>
      <w:r w:rsidR="00DA444F">
        <w:t>ihazın</w:t>
      </w:r>
      <w:r w:rsidR="00BA0F69">
        <w:t xml:space="preserve"> fişini takınız</w:t>
      </w:r>
      <w:r w:rsidR="0048691C">
        <w:t xml:space="preserve">. </w:t>
      </w:r>
    </w:p>
    <w:p w:rsidR="00BA0F69" w:rsidRDefault="008E1764" w:rsidP="00BA0F69">
      <w:pPr>
        <w:tabs>
          <w:tab w:val="left" w:pos="795"/>
          <w:tab w:val="center" w:pos="4536"/>
        </w:tabs>
        <w:rPr>
          <w:noProof/>
          <w:lang w:eastAsia="tr-TR"/>
        </w:rPr>
      </w:pPr>
      <w:r>
        <w:rPr>
          <w:noProof/>
          <w:lang w:eastAsia="tr-TR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Düz Ok Bağlayıcısı 11" o:spid="_x0000_s1036" type="#_x0000_t32" style="position:absolute;margin-left:0;margin-top:3.8pt;width:0;height:49.5pt;z-index:251639296;visibility:visible;mso-position-horizontal:center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" strokecolor="black [3213]" strokeweight=".5pt">
            <v:stroke endarrow="block" joinstyle="miter"/>
            <w10:wrap anchorx="margin"/>
          </v:shape>
        </w:pict>
      </w:r>
    </w:p>
    <w:p w:rsidR="0048691C" w:rsidRDefault="0048691C" w:rsidP="00747030">
      <w:pPr>
        <w:tabs>
          <w:tab w:val="left" w:pos="795"/>
          <w:tab w:val="center" w:pos="4536"/>
        </w:tabs>
      </w:pPr>
    </w:p>
    <w:p w:rsidR="00BA0F69" w:rsidRDefault="008E1764" w:rsidP="00BA0F69">
      <w:pPr>
        <w:tabs>
          <w:tab w:val="left" w:pos="795"/>
          <w:tab w:val="center" w:pos="4536"/>
        </w:tabs>
      </w:pPr>
      <w:r>
        <w:rPr>
          <w:noProof/>
          <w:lang w:eastAsia="tr-TR"/>
        </w:rPr>
        <w:pict>
          <v:rect id="Dikdörtgen 12" o:spid="_x0000_s1035" style="position:absolute;margin-left:102.7pt;margin-top:11.15pt;width:249.65pt;height:27.1pt;z-index:251641344;visibility:visible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" filled="f" strokecolor="black [3213]" strokeweight="1pt">
            <w10:wrap anchorx="margin"/>
          </v:rect>
        </w:pict>
      </w:r>
    </w:p>
    <w:p w:rsidR="00BA0F69" w:rsidRDefault="008E1764" w:rsidP="00A74F8D">
      <w:pPr>
        <w:tabs>
          <w:tab w:val="left" w:pos="795"/>
          <w:tab w:val="center" w:pos="4536"/>
        </w:tabs>
        <w:jc w:val="center"/>
      </w:pPr>
      <w:r>
        <w:rPr>
          <w:noProof/>
          <w:lang w:eastAsia="tr-TR"/>
        </w:rPr>
        <w:pict>
          <v:shape id="Düz Ok Bağlayıcısı 5" o:spid="_x0000_s1034" type="#_x0000_t32" style="position:absolute;left:0;text-align:left;margin-left:0;margin-top:15.2pt;width:0;height:49.5pt;z-index:251679232;visibility:visible;mso-position-horizontal:center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" strokecolor="black [3213]" strokeweight=".5pt">
            <v:stroke endarrow="block" joinstyle="miter"/>
            <w10:wrap anchorx="margin"/>
          </v:shape>
        </w:pict>
      </w:r>
      <w:r w:rsidR="001C4B2C">
        <w:t>Cihazında arkasındaki şaltere</w:t>
      </w:r>
      <w:r w:rsidR="001E0B36">
        <w:t xml:space="preserve"> başarak</w:t>
      </w:r>
      <w:r w:rsidR="00333D5F">
        <w:t xml:space="preserve">cihazı </w:t>
      </w:r>
      <w:r w:rsidR="00BA0F69">
        <w:t>açınız.</w:t>
      </w:r>
    </w:p>
    <w:p w:rsidR="00BA0F69" w:rsidRDefault="00BA0F69" w:rsidP="00BA0F69">
      <w:pPr>
        <w:tabs>
          <w:tab w:val="left" w:pos="795"/>
          <w:tab w:val="center" w:pos="4536"/>
        </w:tabs>
        <w:jc w:val="center"/>
      </w:pPr>
    </w:p>
    <w:p w:rsidR="00BA0F69" w:rsidRDefault="00BA0F69" w:rsidP="00BA0F69">
      <w:pPr>
        <w:tabs>
          <w:tab w:val="left" w:pos="795"/>
          <w:tab w:val="center" w:pos="4536"/>
        </w:tabs>
        <w:jc w:val="center"/>
      </w:pPr>
    </w:p>
    <w:p w:rsidR="00BA0F69" w:rsidRDefault="008E1764" w:rsidP="00BA0F69">
      <w:pPr>
        <w:tabs>
          <w:tab w:val="left" w:pos="795"/>
          <w:tab w:val="center" w:pos="4536"/>
        </w:tabs>
        <w:jc w:val="center"/>
      </w:pPr>
      <w:r>
        <w:rPr>
          <w:noProof/>
          <w:lang w:eastAsia="tr-TR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Metin Kutusu 2" o:spid="_x0000_s1033" type="#_x0000_t202" style="position:absolute;left:0;text-align:left;margin-left:27.4pt;margin-top:.45pt;width:401.25pt;height:110.55pt;z-index:251644416;visibility:visible;mso-height-percent:200;mso-position-horizontal-relative:margin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">
            <v:textbox style="mso-fit-shape-to-text:t">
              <w:txbxContent>
                <w:p w:rsidR="00536129" w:rsidRDefault="001C4B2C" w:rsidP="00A74F8D">
                  <w:pPr>
                    <w:jc w:val="both"/>
                  </w:pPr>
                  <w:r>
                    <w:t>“Door” tuşuna basarak kapağı açınız ve koruyucu kapağı kaldırıp örneklerinizi karşılıklı dengede olacak şekilde yerleştiriniz.</w:t>
                  </w:r>
                </w:p>
              </w:txbxContent>
            </v:textbox>
            <w10:wrap anchorx="margin"/>
          </v:shape>
        </w:pict>
      </w:r>
    </w:p>
    <w:p w:rsidR="0048691C" w:rsidRDefault="0048691C" w:rsidP="00747030">
      <w:pPr>
        <w:tabs>
          <w:tab w:val="left" w:pos="795"/>
          <w:tab w:val="center" w:pos="4536"/>
        </w:tabs>
      </w:pPr>
    </w:p>
    <w:p w:rsidR="00536129" w:rsidRDefault="008E1764" w:rsidP="00747030">
      <w:pPr>
        <w:tabs>
          <w:tab w:val="left" w:pos="795"/>
          <w:tab w:val="center" w:pos="4536"/>
        </w:tabs>
      </w:pPr>
      <w:r>
        <w:rPr>
          <w:noProof/>
          <w:lang w:eastAsia="tr-TR"/>
        </w:rPr>
        <w:pict>
          <v:shape id="Düz Ok Bağlayıcısı 2" o:spid="_x0000_s1032" type="#_x0000_t32" style="position:absolute;margin-left:0;margin-top:.7pt;width:0;height:49.5pt;z-index:251647488;visibility:visible;mso-position-horizontal:center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" strokecolor="windowText" strokeweight=".5pt">
            <v:stroke endarrow="block" joinstyle="miter"/>
            <w10:wrap anchorx="margin"/>
          </v:shape>
        </w:pict>
      </w:r>
    </w:p>
    <w:p w:rsidR="00536129" w:rsidRDefault="00536129" w:rsidP="00747030">
      <w:pPr>
        <w:tabs>
          <w:tab w:val="left" w:pos="795"/>
          <w:tab w:val="center" w:pos="4536"/>
        </w:tabs>
      </w:pPr>
    </w:p>
    <w:p w:rsidR="00607E58" w:rsidRDefault="008E1764" w:rsidP="00747030">
      <w:pPr>
        <w:tabs>
          <w:tab w:val="left" w:pos="795"/>
          <w:tab w:val="center" w:pos="4536"/>
        </w:tabs>
      </w:pPr>
      <w:r>
        <w:rPr>
          <w:noProof/>
          <w:lang w:eastAsia="tr-TR"/>
        </w:rPr>
        <w:pict>
          <v:shape id="_x0000_s1027" type="#_x0000_t202" style="position:absolute;margin-left:0;margin-top:226.95pt;width:230.25pt;height:110.55pt;z-index:251665920;visibility:visible;mso-height-percent:200;mso-position-horizontal:center;mso-position-horizontal-relative:margin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">
            <v:textbox style="mso-fit-shape-to-text:t">
              <w:txbxContent>
                <w:p w:rsidR="003E6023" w:rsidRPr="005D1505" w:rsidRDefault="00855714" w:rsidP="003E6023">
                  <w:pPr>
                    <w:jc w:val="both"/>
                  </w:pPr>
                  <w:r>
                    <w:t xml:space="preserve">+4 </w:t>
                  </w:r>
                  <w:r>
                    <w:rPr>
                      <w:rFonts w:cstheme="minorHAnsi"/>
                      <w:rtl/>
                      <w:lang w:bidi="he-IL"/>
                    </w:rPr>
                    <w:t>֯</w:t>
                  </w:r>
                  <w:r w:rsidR="005D1505" w:rsidRPr="005D1505">
                    <w:t>C</w:t>
                  </w:r>
                  <w:r>
                    <w:t>’ de çalıştıysanız cihazın kapağı suyun buharlaşabilmesi için açık bırakıp c</w:t>
                  </w:r>
                  <w:r w:rsidR="005D1505" w:rsidRPr="005D1505">
                    <w:t>ihazın “Power” tuşuna basılarak cihaz kapatılır.</w:t>
                  </w:r>
                </w:p>
              </w:txbxContent>
            </v:textbox>
            <w10:wrap anchorx="margin"/>
          </v:shape>
        </w:pict>
      </w:r>
      <w:r>
        <w:rPr>
          <w:noProof/>
          <w:lang w:eastAsia="tr-TR"/>
        </w:rPr>
        <w:pict>
          <v:shape id="Düz Ok Bağlayıcısı 17" o:spid="_x0000_s1031" type="#_x0000_t32" style="position:absolute;margin-left:228.45pt;margin-top:172.1pt;width:0;height:49.5pt;z-index:251674112;visibility:visible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" strokecolor="windowText" strokeweight=".5pt">
            <v:stroke endarrow="block" joinstyle="miter"/>
            <w10:wrap anchorx="margin"/>
          </v:shape>
        </w:pict>
      </w:r>
      <w:r>
        <w:rPr>
          <w:noProof/>
          <w:lang w:eastAsia="tr-TR"/>
        </w:rPr>
        <w:pict>
          <v:shape id="_x0000_s1028" type="#_x0000_t202" style="position:absolute;margin-left:0;margin-top:127.2pt;width:188.9pt;height:110.55pt;z-index:251653632;visibility:visible;mso-height-percent:200;mso-position-horizontal:center;mso-position-horizontal-relative:margin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">
            <v:textbox style="mso-fit-shape-to-text:t">
              <w:txbxContent>
                <w:p w:rsidR="00B2716B" w:rsidRDefault="001C4B2C" w:rsidP="00B2716B">
                  <w:pPr>
                    <w:jc w:val="both"/>
                  </w:pPr>
                  <w:r>
                    <w:t>İşlem bittikten sonra</w:t>
                  </w:r>
                  <w:r w:rsidR="00855714">
                    <w:t xml:space="preserve"> “Door” tuşuna basıp örneklerinizi alınız.</w:t>
                  </w:r>
                </w:p>
              </w:txbxContent>
            </v:textbox>
            <w10:wrap anchorx="margin"/>
          </v:shape>
        </w:pict>
      </w:r>
      <w:r>
        <w:rPr>
          <w:noProof/>
          <w:lang w:eastAsia="tr-TR"/>
        </w:rPr>
        <w:pict>
          <v:shape id="Düz Ok Bağlayıcısı 4" o:spid="_x0000_s1030" type="#_x0000_t32" style="position:absolute;margin-left:0;margin-top:71.7pt;width:0;height:49.5pt;z-index:251657728;visibility:visible;mso-position-horizontal:center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" strokecolor="windowText" strokeweight=".5pt">
            <v:stroke endarrow="block" joinstyle="miter"/>
            <w10:wrap anchorx="margin"/>
          </v:shape>
        </w:pict>
      </w:r>
      <w:r>
        <w:rPr>
          <w:noProof/>
          <w:lang w:eastAsia="tr-TR"/>
        </w:rPr>
        <w:pict>
          <v:shape id="_x0000_s1029" type="#_x0000_t202" style="position:absolute;margin-left:0;margin-top:10.2pt;width:275.15pt;height:110.55pt;z-index:251646464;visibility:visible;mso-height-percent:200;mso-position-horizontal:center;mso-position-horizontal-relative:margin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">
            <v:textbox style="mso-fit-shape-to-text:t">
              <w:txbxContent>
                <w:p w:rsidR="001F7918" w:rsidRDefault="001C4B2C" w:rsidP="00536129">
                  <w:pPr>
                    <w:jc w:val="both"/>
                  </w:pPr>
                  <w:r>
                    <w:t>Time/RPM/Temperature kolundan ayarlamak istediğiniz özelliğe gidip +/- derece kolundan uygun aralığa getiriniz. Ardından “Start” tuşuna basarak çalıştırınız.</w:t>
                  </w:r>
                </w:p>
              </w:txbxContent>
            </v:textbox>
            <w10:wrap anchorx="margin"/>
          </v:shape>
        </w:pict>
      </w:r>
    </w:p>
    <w:p w:rsidR="00607E58" w:rsidRPr="00607E58" w:rsidRDefault="00607E58" w:rsidP="00607E58"/>
    <w:p w:rsidR="00607E58" w:rsidRPr="00607E58" w:rsidRDefault="00607E58" w:rsidP="00607E58"/>
    <w:p w:rsidR="00607E58" w:rsidRPr="00607E58" w:rsidRDefault="00607E58" w:rsidP="00607E58"/>
    <w:p w:rsidR="00607E58" w:rsidRPr="00607E58" w:rsidRDefault="00607E58" w:rsidP="00607E58"/>
    <w:p w:rsidR="00607E58" w:rsidRPr="00607E58" w:rsidRDefault="00607E58" w:rsidP="00607E58"/>
    <w:p w:rsidR="00607E58" w:rsidRPr="00607E58" w:rsidRDefault="00607E58" w:rsidP="00607E58"/>
    <w:p w:rsidR="00607E58" w:rsidRPr="00607E58" w:rsidRDefault="00607E58" w:rsidP="00607E58"/>
    <w:p w:rsidR="00607E58" w:rsidRPr="00607E58" w:rsidRDefault="00607E58" w:rsidP="00607E58"/>
    <w:p w:rsidR="00607E58" w:rsidRPr="00607E58" w:rsidRDefault="00607E58" w:rsidP="00607E58"/>
    <w:p w:rsidR="00607E58" w:rsidRPr="00607E58" w:rsidRDefault="00607E58" w:rsidP="00607E58"/>
    <w:p w:rsidR="00607E58" w:rsidRDefault="00607E58" w:rsidP="00607E58"/>
    <w:p w:rsidR="00607E58" w:rsidRPr="00607E58" w:rsidRDefault="00607E58" w:rsidP="00607E58">
      <w:pPr>
        <w:tabs>
          <w:tab w:val="left" w:pos="8265"/>
        </w:tabs>
      </w:pPr>
      <w:r>
        <w:tab/>
      </w:r>
    </w:p>
    <w:tbl>
      <w:tblPr>
        <w:tblStyle w:val="TabloKlavuzu"/>
        <w:tblW w:w="9745" w:type="dxa"/>
        <w:jc w:val="center"/>
        <w:tblLook w:val="04A0" w:firstRow="1" w:lastRow="0" w:firstColumn="1" w:lastColumn="0" w:noHBand="0" w:noVBand="1"/>
      </w:tblPr>
      <w:tblGrid>
        <w:gridCol w:w="3814"/>
        <w:gridCol w:w="2854"/>
        <w:gridCol w:w="2855"/>
        <w:gridCol w:w="222"/>
      </w:tblGrid>
      <w:tr w:rsidR="00607E58" w:rsidTr="006D25EA">
        <w:trPr>
          <w:trHeight w:val="257"/>
          <w:jc w:val="center"/>
        </w:trPr>
        <w:tc>
          <w:tcPr>
            <w:tcW w:w="3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07E58" w:rsidRDefault="00607E58">
            <w:pPr>
              <w:pStyle w:val="AltBilgi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zırlayan</w:t>
            </w:r>
          </w:p>
        </w:tc>
        <w:tc>
          <w:tcPr>
            <w:tcW w:w="2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07E58" w:rsidRDefault="00607E58">
            <w:pPr>
              <w:pStyle w:val="AltBilgi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nay</w:t>
            </w:r>
          </w:p>
        </w:tc>
        <w:tc>
          <w:tcPr>
            <w:tcW w:w="2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07E58" w:rsidRDefault="00607E58">
            <w:pPr>
              <w:pStyle w:val="AltBilgi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alite Sistem Onayı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07E58" w:rsidRDefault="00607E58">
            <w:pPr>
              <w:rPr>
                <w:rFonts w:ascii="Times New Roman" w:hAnsi="Times New Roman" w:cs="Times New Roman"/>
              </w:rPr>
            </w:pPr>
          </w:p>
        </w:tc>
      </w:tr>
      <w:tr w:rsidR="00607E58" w:rsidTr="006D25EA">
        <w:trPr>
          <w:trHeight w:val="257"/>
          <w:jc w:val="center"/>
        </w:trPr>
        <w:tc>
          <w:tcPr>
            <w:tcW w:w="381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07E58" w:rsidRDefault="00F431D0">
            <w:pPr>
              <w:pStyle w:val="AltBilgi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aş. Gör. M. Soner TÜRKÜNER</w:t>
            </w:r>
          </w:p>
          <w:p w:rsidR="00F431D0" w:rsidRDefault="00F431D0">
            <w:pPr>
              <w:pStyle w:val="AltBilgi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5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07E58" w:rsidRDefault="00607E58">
            <w:pPr>
              <w:pStyle w:val="AltBilgi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Uygar Halis TAZEBAY</w:t>
            </w:r>
          </w:p>
        </w:tc>
        <w:tc>
          <w:tcPr>
            <w:tcW w:w="285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07E58" w:rsidRDefault="00607E58">
            <w:pPr>
              <w:pStyle w:val="AltBilgi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. Dr. Muhammed Hasan ASLAN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07E58" w:rsidRDefault="00607E58">
            <w:pPr>
              <w:rPr>
                <w:rFonts w:ascii="Times New Roman" w:hAnsi="Times New Roman" w:cs="Times New Roman"/>
              </w:rPr>
            </w:pPr>
          </w:p>
        </w:tc>
      </w:tr>
      <w:tr w:rsidR="00607E58" w:rsidTr="006D25EA">
        <w:trPr>
          <w:trHeight w:val="257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07E58" w:rsidRDefault="00607E5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07E58" w:rsidRDefault="00607E5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07E58" w:rsidRDefault="00607E5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07E58" w:rsidRDefault="00607E58">
            <w:pPr>
              <w:rPr>
                <w:sz w:val="20"/>
                <w:szCs w:val="20"/>
                <w:lang w:eastAsia="tr-TR"/>
              </w:rPr>
            </w:pPr>
          </w:p>
        </w:tc>
      </w:tr>
      <w:tr w:rsidR="00607E58" w:rsidTr="006D25EA">
        <w:trPr>
          <w:trHeight w:val="257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07E58" w:rsidRDefault="00607E5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07E58" w:rsidRDefault="00607E5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07E58" w:rsidRDefault="00607E5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07E58" w:rsidRDefault="00607E58">
            <w:pPr>
              <w:rPr>
                <w:sz w:val="20"/>
                <w:szCs w:val="20"/>
                <w:lang w:eastAsia="tr-TR"/>
              </w:rPr>
            </w:pPr>
          </w:p>
        </w:tc>
      </w:tr>
    </w:tbl>
    <w:p w:rsidR="006D25EA" w:rsidRPr="005543A2" w:rsidRDefault="006D25EA" w:rsidP="006D25EA">
      <w:pPr>
        <w:spacing w:after="0" w:line="240" w:lineRule="auto"/>
        <w:rPr>
          <w:rFonts w:ascii="Tahoma" w:eastAsia="Times New Roman" w:hAnsi="Tahoma" w:cs="Tahoma"/>
          <w:color w:val="000000"/>
          <w:sz w:val="16"/>
          <w:szCs w:val="16"/>
          <w:lang w:eastAsia="tr-TR"/>
        </w:rPr>
      </w:pPr>
      <w:r w:rsidRPr="005543A2">
        <w:rPr>
          <w:rFonts w:ascii="Tahoma" w:eastAsia="Times New Roman" w:hAnsi="Tahoma" w:cs="Tahoma"/>
          <w:color w:val="000000"/>
          <w:sz w:val="16"/>
          <w:szCs w:val="16"/>
          <w:lang w:eastAsia="tr-TR"/>
        </w:rPr>
        <w:t>FR-02</w:t>
      </w:r>
      <w:r>
        <w:rPr>
          <w:rFonts w:ascii="Tahoma" w:eastAsia="Times New Roman" w:hAnsi="Tahoma" w:cs="Tahoma"/>
          <w:color w:val="000000"/>
          <w:sz w:val="16"/>
          <w:szCs w:val="16"/>
          <w:lang w:eastAsia="tr-TR"/>
        </w:rPr>
        <w:t xml:space="preserve">58 </w:t>
      </w:r>
      <w:r w:rsidRPr="005543A2">
        <w:rPr>
          <w:rFonts w:ascii="Tahoma" w:eastAsia="Times New Roman" w:hAnsi="Tahoma" w:cs="Tahoma"/>
          <w:color w:val="000000"/>
          <w:sz w:val="16"/>
          <w:szCs w:val="16"/>
          <w:lang w:eastAsia="tr-TR"/>
        </w:rPr>
        <w:t xml:space="preserve">Yayın Tarihi: </w:t>
      </w:r>
      <w:r>
        <w:rPr>
          <w:rFonts w:ascii="Tahoma" w:eastAsia="Times New Roman" w:hAnsi="Tahoma" w:cs="Tahoma"/>
          <w:color w:val="000000"/>
          <w:sz w:val="16"/>
          <w:szCs w:val="16"/>
          <w:lang w:eastAsia="tr-TR"/>
        </w:rPr>
        <w:t>01.11</w:t>
      </w:r>
      <w:r w:rsidRPr="005543A2">
        <w:rPr>
          <w:rFonts w:ascii="Tahoma" w:eastAsia="Times New Roman" w:hAnsi="Tahoma" w:cs="Tahoma"/>
          <w:color w:val="000000"/>
          <w:sz w:val="16"/>
          <w:szCs w:val="16"/>
          <w:lang w:eastAsia="tr-TR"/>
        </w:rPr>
        <w:t>.2017 Değ.No:0 Değ.Tarihi:-</w:t>
      </w:r>
    </w:p>
    <w:p w:rsidR="00536129" w:rsidRPr="00607E58" w:rsidRDefault="00536129" w:rsidP="00607E58">
      <w:pPr>
        <w:tabs>
          <w:tab w:val="left" w:pos="8265"/>
        </w:tabs>
      </w:pPr>
    </w:p>
    <w:sectPr w:rsidR="00536129" w:rsidRPr="00607E58" w:rsidSect="006D25E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993" w:right="1417" w:bottom="1417" w:left="1417" w:header="113" w:footer="17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1764" w:rsidRDefault="008E1764" w:rsidP="001705DD">
      <w:pPr>
        <w:spacing w:after="0" w:line="240" w:lineRule="auto"/>
      </w:pPr>
      <w:r>
        <w:separator/>
      </w:r>
    </w:p>
  </w:endnote>
  <w:endnote w:type="continuationSeparator" w:id="0">
    <w:p w:rsidR="008E1764" w:rsidRDefault="008E1764" w:rsidP="001705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25EA" w:rsidRDefault="006D25EA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25EA" w:rsidRDefault="006D25EA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25EA" w:rsidRDefault="006D25EA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1764" w:rsidRDefault="008E1764" w:rsidP="001705DD">
      <w:pPr>
        <w:spacing w:after="0" w:line="240" w:lineRule="auto"/>
      </w:pPr>
      <w:r>
        <w:separator/>
      </w:r>
    </w:p>
  </w:footnote>
  <w:footnote w:type="continuationSeparator" w:id="0">
    <w:p w:rsidR="008E1764" w:rsidRDefault="008E1764" w:rsidP="001705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25EA" w:rsidRDefault="006D25EA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05DD" w:rsidRDefault="001705DD">
    <w:pPr>
      <w:pStyle w:val="stBilgi"/>
    </w:pPr>
    <w:bookmarkStart w:id="0" w:name="_GoBack"/>
    <w:bookmarkEnd w:id="0"/>
  </w:p>
  <w:p w:rsidR="001705DD" w:rsidRDefault="001705DD" w:rsidP="001705DD">
    <w:pPr>
      <w:pStyle w:val="stBilgi"/>
      <w:tabs>
        <w:tab w:val="clear" w:pos="4536"/>
        <w:tab w:val="clear" w:pos="9072"/>
        <w:tab w:val="left" w:pos="1830"/>
      </w:tabs>
    </w:pPr>
    <w:r>
      <w:tab/>
    </w:r>
  </w:p>
  <w:tbl>
    <w:tblPr>
      <w:tblStyle w:val="TabloKlavuzu"/>
      <w:tblW w:w="10206" w:type="dxa"/>
      <w:tblInd w:w="-572" w:type="dxa"/>
      <w:tblLook w:val="04A0" w:firstRow="1" w:lastRow="0" w:firstColumn="1" w:lastColumn="0" w:noHBand="0" w:noVBand="1"/>
    </w:tblPr>
    <w:tblGrid>
      <w:gridCol w:w="2136"/>
      <w:gridCol w:w="4952"/>
      <w:gridCol w:w="1843"/>
      <w:gridCol w:w="1275"/>
    </w:tblGrid>
    <w:tr w:rsidR="006D25EA" w:rsidTr="006D25EA">
      <w:tc>
        <w:tcPr>
          <w:tcW w:w="2136" w:type="dxa"/>
          <w:vMerge w:val="restart"/>
        </w:tcPr>
        <w:p w:rsidR="006D25EA" w:rsidRDefault="006D25EA" w:rsidP="006D25EA">
          <w:r>
            <w:rPr>
              <w:noProof/>
              <w:lang w:eastAsia="tr-TR"/>
            </w:rPr>
            <w:drawing>
              <wp:inline distT="0" distB="0" distL="0" distR="0" wp14:anchorId="76F744B6" wp14:editId="0713F3BB">
                <wp:extent cx="1204512" cy="781050"/>
                <wp:effectExtent l="0" t="0" r="0" b="0"/>
                <wp:docPr id="7" name="Resim 7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16613" cy="78889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52" w:type="dxa"/>
          <w:vMerge w:val="restart"/>
        </w:tcPr>
        <w:p w:rsidR="006D25EA" w:rsidRDefault="006D25EA" w:rsidP="006D25EA">
          <w:pPr>
            <w:jc w:val="center"/>
            <w:rPr>
              <w:b/>
              <w:sz w:val="28"/>
              <w:szCs w:val="28"/>
            </w:rPr>
          </w:pPr>
        </w:p>
        <w:p w:rsidR="006D25EA" w:rsidRDefault="006D25EA" w:rsidP="006D25EA">
          <w:pPr>
            <w:jc w:val="center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 xml:space="preserve">Micrufuge-22R Soğutmalı Santrifüj </w:t>
          </w:r>
        </w:p>
        <w:p w:rsidR="006D25EA" w:rsidRPr="00944F49" w:rsidRDefault="006D25EA" w:rsidP="006D25EA">
          <w:pPr>
            <w:jc w:val="center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(Beckman Coulter)</w:t>
          </w:r>
        </w:p>
        <w:p w:rsidR="006D25EA" w:rsidRPr="00FF0563" w:rsidRDefault="006D25EA" w:rsidP="006D25EA">
          <w:pPr>
            <w:jc w:val="center"/>
            <w:rPr>
              <w:b/>
            </w:rPr>
          </w:pPr>
          <w:r w:rsidRPr="00944F49">
            <w:rPr>
              <w:b/>
              <w:sz w:val="28"/>
              <w:szCs w:val="28"/>
            </w:rPr>
            <w:t>KULLANIM TALİMATI</w:t>
          </w:r>
        </w:p>
        <w:p w:rsidR="006D25EA" w:rsidRPr="00533D62" w:rsidRDefault="006D25EA" w:rsidP="006D25EA">
          <w:pPr>
            <w:jc w:val="center"/>
            <w:rPr>
              <w:rFonts w:ascii="Arial" w:hAnsi="Arial" w:cs="Arial"/>
              <w:b/>
              <w:sz w:val="24"/>
              <w:szCs w:val="24"/>
            </w:rPr>
          </w:pPr>
        </w:p>
      </w:tc>
      <w:tc>
        <w:tcPr>
          <w:tcW w:w="1843" w:type="dxa"/>
        </w:tcPr>
        <w:p w:rsidR="006D25EA" w:rsidRDefault="006D25EA" w:rsidP="006D25EA">
          <w:r>
            <w:t>Dok. No</w:t>
          </w:r>
        </w:p>
      </w:tc>
      <w:tc>
        <w:tcPr>
          <w:tcW w:w="1275" w:type="dxa"/>
        </w:tcPr>
        <w:p w:rsidR="006D25EA" w:rsidRDefault="006D25EA" w:rsidP="006D25EA">
          <w:r>
            <w:t>CH-TL-0247</w:t>
          </w:r>
        </w:p>
      </w:tc>
    </w:tr>
    <w:tr w:rsidR="006D25EA" w:rsidTr="006D25EA">
      <w:tc>
        <w:tcPr>
          <w:tcW w:w="2136" w:type="dxa"/>
          <w:vMerge/>
        </w:tcPr>
        <w:p w:rsidR="006D25EA" w:rsidRDefault="006D25EA" w:rsidP="006D25EA"/>
      </w:tc>
      <w:tc>
        <w:tcPr>
          <w:tcW w:w="4952" w:type="dxa"/>
          <w:vMerge/>
        </w:tcPr>
        <w:p w:rsidR="006D25EA" w:rsidRDefault="006D25EA" w:rsidP="006D25EA"/>
      </w:tc>
      <w:tc>
        <w:tcPr>
          <w:tcW w:w="1843" w:type="dxa"/>
        </w:tcPr>
        <w:p w:rsidR="006D25EA" w:rsidRDefault="006D25EA" w:rsidP="006D25EA">
          <w:r>
            <w:t>İlk Yayın Tarihi</w:t>
          </w:r>
        </w:p>
      </w:tc>
      <w:tc>
        <w:tcPr>
          <w:tcW w:w="1275" w:type="dxa"/>
        </w:tcPr>
        <w:p w:rsidR="006D25EA" w:rsidRDefault="006D25EA" w:rsidP="006D25EA">
          <w:r>
            <w:t>10.07.2018</w:t>
          </w:r>
        </w:p>
      </w:tc>
    </w:tr>
    <w:tr w:rsidR="006D25EA" w:rsidTr="006D25EA">
      <w:tc>
        <w:tcPr>
          <w:tcW w:w="2136" w:type="dxa"/>
          <w:vMerge/>
        </w:tcPr>
        <w:p w:rsidR="006D25EA" w:rsidRDefault="006D25EA" w:rsidP="006D25EA"/>
      </w:tc>
      <w:tc>
        <w:tcPr>
          <w:tcW w:w="4952" w:type="dxa"/>
          <w:vMerge/>
        </w:tcPr>
        <w:p w:rsidR="006D25EA" w:rsidRDefault="006D25EA" w:rsidP="006D25EA"/>
      </w:tc>
      <w:tc>
        <w:tcPr>
          <w:tcW w:w="1843" w:type="dxa"/>
        </w:tcPr>
        <w:p w:rsidR="006D25EA" w:rsidRDefault="006D25EA" w:rsidP="006D25EA">
          <w:r>
            <w:t>Revizyon Tarihi</w:t>
          </w:r>
        </w:p>
      </w:tc>
      <w:tc>
        <w:tcPr>
          <w:tcW w:w="1275" w:type="dxa"/>
        </w:tcPr>
        <w:p w:rsidR="006D25EA" w:rsidRDefault="006D25EA" w:rsidP="006D25EA">
          <w:r>
            <w:t>-</w:t>
          </w:r>
        </w:p>
      </w:tc>
    </w:tr>
    <w:tr w:rsidR="006D25EA" w:rsidTr="006D25EA">
      <w:tc>
        <w:tcPr>
          <w:tcW w:w="2136" w:type="dxa"/>
          <w:vMerge/>
        </w:tcPr>
        <w:p w:rsidR="006D25EA" w:rsidRDefault="006D25EA" w:rsidP="006D25EA"/>
      </w:tc>
      <w:tc>
        <w:tcPr>
          <w:tcW w:w="4952" w:type="dxa"/>
          <w:vMerge/>
        </w:tcPr>
        <w:p w:rsidR="006D25EA" w:rsidRDefault="006D25EA" w:rsidP="006D25EA"/>
      </w:tc>
      <w:tc>
        <w:tcPr>
          <w:tcW w:w="1843" w:type="dxa"/>
        </w:tcPr>
        <w:p w:rsidR="006D25EA" w:rsidRDefault="006D25EA" w:rsidP="006D25EA">
          <w:r>
            <w:t>Revizyon No</w:t>
          </w:r>
        </w:p>
      </w:tc>
      <w:tc>
        <w:tcPr>
          <w:tcW w:w="1275" w:type="dxa"/>
        </w:tcPr>
        <w:p w:rsidR="006D25EA" w:rsidRDefault="006D25EA" w:rsidP="006D25EA">
          <w:r>
            <w:t>0</w:t>
          </w:r>
        </w:p>
      </w:tc>
    </w:tr>
    <w:tr w:rsidR="006D25EA" w:rsidTr="006D25EA">
      <w:tc>
        <w:tcPr>
          <w:tcW w:w="2136" w:type="dxa"/>
          <w:vMerge/>
        </w:tcPr>
        <w:p w:rsidR="006D25EA" w:rsidRDefault="006D25EA" w:rsidP="006D25EA"/>
      </w:tc>
      <w:tc>
        <w:tcPr>
          <w:tcW w:w="4952" w:type="dxa"/>
          <w:vMerge/>
        </w:tcPr>
        <w:p w:rsidR="006D25EA" w:rsidRDefault="006D25EA" w:rsidP="006D25EA"/>
      </w:tc>
      <w:tc>
        <w:tcPr>
          <w:tcW w:w="1843" w:type="dxa"/>
        </w:tcPr>
        <w:p w:rsidR="006D25EA" w:rsidRDefault="006D25EA" w:rsidP="006D25EA">
          <w:r>
            <w:t>Sayfa No</w:t>
          </w:r>
        </w:p>
      </w:tc>
      <w:tc>
        <w:tcPr>
          <w:tcW w:w="1275" w:type="dxa"/>
        </w:tcPr>
        <w:p w:rsidR="006D25EA" w:rsidRDefault="006D25EA" w:rsidP="006D25EA">
          <w:r>
            <w:fldChar w:fldCharType="begin"/>
          </w:r>
          <w:r>
            <w:instrText>PAGE   \* MERGEFORMAT</w:instrText>
          </w:r>
          <w:r>
            <w:fldChar w:fldCharType="separate"/>
          </w:r>
          <w:r>
            <w:rPr>
              <w:noProof/>
            </w:rPr>
            <w:t>1</w:t>
          </w:r>
          <w:r>
            <w:fldChar w:fldCharType="end"/>
          </w:r>
        </w:p>
      </w:tc>
    </w:tr>
  </w:tbl>
  <w:p w:rsidR="001705DD" w:rsidRDefault="001705DD" w:rsidP="001705DD">
    <w:pPr>
      <w:pStyle w:val="stBilgi"/>
      <w:tabs>
        <w:tab w:val="clear" w:pos="4536"/>
        <w:tab w:val="clear" w:pos="9072"/>
        <w:tab w:val="left" w:pos="183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25EA" w:rsidRDefault="006D25EA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G0MDAzNDUwtDAyNzVQ0lEKTi0uzszPAykwqgUAKtOEpywAAAA="/>
  </w:docVars>
  <w:rsids>
    <w:rsidRoot w:val="00533D62"/>
    <w:rsid w:val="000157E1"/>
    <w:rsid w:val="000B2ECF"/>
    <w:rsid w:val="000C50FC"/>
    <w:rsid w:val="001705DD"/>
    <w:rsid w:val="00177ACD"/>
    <w:rsid w:val="001B1F0E"/>
    <w:rsid w:val="001C4B2C"/>
    <w:rsid w:val="001E0B36"/>
    <w:rsid w:val="001F7918"/>
    <w:rsid w:val="00285804"/>
    <w:rsid w:val="002E74C5"/>
    <w:rsid w:val="00333D5F"/>
    <w:rsid w:val="003E6023"/>
    <w:rsid w:val="0048691C"/>
    <w:rsid w:val="00533D62"/>
    <w:rsid w:val="00536129"/>
    <w:rsid w:val="0055491C"/>
    <w:rsid w:val="005D1505"/>
    <w:rsid w:val="00607E58"/>
    <w:rsid w:val="00651553"/>
    <w:rsid w:val="006D0999"/>
    <w:rsid w:val="006D25EA"/>
    <w:rsid w:val="006E755B"/>
    <w:rsid w:val="00747030"/>
    <w:rsid w:val="007A5D67"/>
    <w:rsid w:val="00855714"/>
    <w:rsid w:val="008A41EF"/>
    <w:rsid w:val="008E1764"/>
    <w:rsid w:val="00906CC8"/>
    <w:rsid w:val="00944F49"/>
    <w:rsid w:val="00952F90"/>
    <w:rsid w:val="009D3F0B"/>
    <w:rsid w:val="00A74F8D"/>
    <w:rsid w:val="00A90780"/>
    <w:rsid w:val="00AD30C4"/>
    <w:rsid w:val="00AD7263"/>
    <w:rsid w:val="00B2716B"/>
    <w:rsid w:val="00B27212"/>
    <w:rsid w:val="00BA0F69"/>
    <w:rsid w:val="00BA3076"/>
    <w:rsid w:val="00BA52FD"/>
    <w:rsid w:val="00CE51E0"/>
    <w:rsid w:val="00D66DC7"/>
    <w:rsid w:val="00D94BE8"/>
    <w:rsid w:val="00DA444F"/>
    <w:rsid w:val="00E16BB7"/>
    <w:rsid w:val="00EC389B"/>
    <w:rsid w:val="00F40722"/>
    <w:rsid w:val="00F431D0"/>
    <w:rsid w:val="00FA586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  <o:rules v:ext="edit">
        <o:r id="V:Rule1" type="connector" idref="#Düz Ok Bağlayıcısı 11"/>
        <o:r id="V:Rule2" type="connector" idref="#Düz Ok Bağlayıcısı 2"/>
        <o:r id="V:Rule3" type="connector" idref="#Düz Ok Bağlayıcısı 5"/>
        <o:r id="V:Rule4" type="connector" idref="#Düz Ok Bağlayıcısı 17"/>
        <o:r id="V:Rule5" type="connector" idref="#Düz Ok Bağlayıcısı 4"/>
      </o:rules>
    </o:shapelayout>
  </w:shapeDefaults>
  <w:decimalSymbol w:val=","/>
  <w:listSeparator w:val=";"/>
  <w14:docId w14:val="3F59215E"/>
  <w15:docId w15:val="{172A79D1-CB2C-4371-B4D9-0B73D7625A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586C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533D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1705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1705DD"/>
  </w:style>
  <w:style w:type="paragraph" w:styleId="AltBilgi">
    <w:name w:val="footer"/>
    <w:basedOn w:val="Normal"/>
    <w:link w:val="AltBilgiChar"/>
    <w:uiPriority w:val="99"/>
    <w:unhideWhenUsed/>
    <w:rsid w:val="001705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705DD"/>
  </w:style>
  <w:style w:type="paragraph" w:styleId="BalonMetni">
    <w:name w:val="Balloon Text"/>
    <w:basedOn w:val="Normal"/>
    <w:link w:val="BalonMetniChar"/>
    <w:uiPriority w:val="99"/>
    <w:semiHidden/>
    <w:unhideWhenUsed/>
    <w:rsid w:val="007470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4703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678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1AC3FD-5595-4B0D-B835-963E981B77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57</Words>
  <Characters>327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alite Ofisi</cp:lastModifiedBy>
  <cp:revision>12</cp:revision>
  <cp:lastPrinted>2017-04-03T08:26:00Z</cp:lastPrinted>
  <dcterms:created xsi:type="dcterms:W3CDTF">2017-11-07T12:43:00Z</dcterms:created>
  <dcterms:modified xsi:type="dcterms:W3CDTF">2018-08-31T11:15:00Z</dcterms:modified>
</cp:coreProperties>
</file>